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de frangipanier et jasmin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Texto completo de las frases H y EUH: ver sección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icaciones de peligr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Nocivo para los organismos acuáticos, provoca efectos adversos a largo plazo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273 - Evitar la liberación al medio ambiente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linalyl acetate, benzyl salicylate, neryl acetate, TETRAHYDROLINALOOL, cyclamen aldehyde, 1-(1,2,3,4,5,6,7,8-octahydro-2,3,8,8-tetramethyl-2-naphthyl)ethan-1-one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5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6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8-58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26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754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161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Repr. 2, H361</w:t>
              <w:br/>
              <w:t>Aquatic Chronic 3, H412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s-3-hexenyl salic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5405-77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65-745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Acute 1, H400</w:t>
              <w:br/>
              <w:t>Aquatic Chronic 2, H411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er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1-12-8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459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1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nque no se identifican riesgos específicos, el personal de primeros auxilios debe usar protección ocular, guantes y mascarilla desechable. Se debe considerar el uso de protección adicional si hay probabilidad de que la exposición se repita o se prolongue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rocío. coc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9000 mg/kg de peso corporal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000 – 5000 mg/kg de peso corporal Animal: rat, Guideline: OECD Guideline 401 (Acute Oral Toxicity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DL50 cutánea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2F13187" w14:textId="7F962CBB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5BFA0C54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A05CF99" w14:textId="18CAF51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08D78BFC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3C666EE" w14:textId="38EA02F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macho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D678EA0" w14:textId="247DFFE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male, Guideline: OECD Guideline 415 [One-Generation Reproduction Toxicity Study (before 9 October 2017)]</w:t>
            </w:r>
          </w:p>
        </w:tc>
      </w:tr>
      <w:tr w14:paraId="7F5CEB5E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021FFC3" w14:textId="7647299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animal/hembra, F0/P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35DC50A" w14:textId="698BF6E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5 mg/kg de peso corporal Animal: rat, Animal sex: female, Guideline: OECD Guideline 415 [One-Generation Reproduction Toxicity Study (before 9 October 2017)]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00 mg/kg de peso corporal Animal: rat, Guideline: OECD Guideline 422 (Combined Repeated Dose Toxicity Study with the Reproduction / Developmental Toxicity Screening Test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de frangipanier et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2 mg/l Test organisms (species):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2,49 mg/l Test organisms (species):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3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8 mg/l Test organisms (species): Raphidocelis subcapitata (previous names: Pseudokirchneriella subcapitata, Selenastrum capricornutum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96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7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65 mg/l Test organisms (species): Oncorhynchus mykiss (previous name: Salmo gairdneri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61 mg/l Test organisms (species): Desmodesmus subspicatus (previous name: Scenedesmus subspicatus)</w:t>
            </w:r>
          </w:p>
        </w:tc>
      </w:tr>
      <w:tr w14:paraId="14947BF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8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Vela de frangipanier et jasmin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salicylate (118-58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eryl acetate (141-12-8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yclamen aldehyde (103-95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s-3-hexenyl salicylate (65405-77-8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inalyl acetate ; benzyl salicylate ; 3,7-dimethyloctan-3-ol ; 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yclamen 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agudo, categorí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tóxico para los organismos acuáticos, provoca efectos nocivos a largo plazo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linalyl acetate, benzyl salicylate, neryl acetate, TETRAHYDROLINALOOL, cyclamen aldehyde, 1-(1,2,3,4,5,6,7,8-octahydro-2,3,8,8-tetramethyl-2-naphthyl)ethan-1-one. Puede producir una reacción alérgica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y procedimiento utilizados para determinar la clasificación de las mezclas de conformidad con el Reglamento (C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 de cálculo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/05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2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rangipanier et jasmin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de frangipanier et jasmin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2/05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AB17FB-47C5-4167-972B-6D8B3849D324}"/>
</file>

<file path=customXml/itemProps3.xml><?xml version="1.0" encoding="utf-8"?>
<ds:datastoreItem xmlns:ds="http://schemas.openxmlformats.org/officeDocument/2006/customXml" ds:itemID="{6B91031D-5230-4067-8502-078DF1369374}"/>
</file>

<file path=customXml/itemProps4.xml><?xml version="1.0" encoding="utf-8"?>
<ds:datastoreItem xmlns:ds="http://schemas.openxmlformats.org/officeDocument/2006/customXml" ds:itemID="{37C60AA8-6B3C-414B-8363-BF28BDB6C8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2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